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6BCA" w:rsidRDefault="00195B45" w:rsidP="00DC7035">
      <w:pPr>
        <w:pStyle w:val="Title"/>
      </w:pPr>
      <w:r>
        <w:t>Notice and Agenda</w:t>
      </w:r>
    </w:p>
    <w:p w:rsidR="00195B45" w:rsidRDefault="00195B45" w:rsidP="00195B45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hady Cove Budget Committee Meeting</w:t>
      </w:r>
    </w:p>
    <w:p w:rsidR="00195B45" w:rsidRDefault="00195B45" w:rsidP="00195B45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:rsidR="00195B45" w:rsidRDefault="00195B45" w:rsidP="00195B45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2451 Highway 62, Shady Cove, Oregon</w:t>
      </w:r>
    </w:p>
    <w:p w:rsidR="00195B45" w:rsidRDefault="00DC7035" w:rsidP="00EB6838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 14, </w:t>
      </w:r>
      <w:proofErr w:type="gramStart"/>
      <w:r>
        <w:rPr>
          <w:rFonts w:ascii="Arial" w:hAnsi="Arial" w:cs="Arial"/>
          <w:sz w:val="24"/>
          <w:szCs w:val="24"/>
        </w:rPr>
        <w:t>2020</w:t>
      </w:r>
      <w:r w:rsidR="00EB6838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>10</w:t>
      </w:r>
      <w:proofErr w:type="gramEnd"/>
      <w:r>
        <w:rPr>
          <w:rFonts w:ascii="Arial" w:hAnsi="Arial" w:cs="Arial"/>
          <w:sz w:val="24"/>
          <w:szCs w:val="24"/>
        </w:rPr>
        <w:t>:00AM</w:t>
      </w:r>
    </w:p>
    <w:p w:rsidR="00EB6838" w:rsidRDefault="00EB6838" w:rsidP="00EB6838">
      <w:pPr>
        <w:pStyle w:val="BodyText"/>
        <w:spacing w:before="2"/>
        <w:ind w:left="3720" w:right="3540"/>
        <w:jc w:val="center"/>
        <w:rPr>
          <w:color w:val="1A1A1A"/>
        </w:rPr>
      </w:pPr>
      <w:r>
        <w:rPr>
          <w:color w:val="1A1A1A"/>
          <w:highlight w:val="yellow"/>
        </w:rPr>
        <w:t>This meeting will</w:t>
      </w:r>
      <w:r w:rsidRPr="00A80C7F">
        <w:rPr>
          <w:color w:val="1A1A1A"/>
          <w:highlight w:val="yellow"/>
        </w:rPr>
        <w:t xml:space="preserve"> be held telephonically</w:t>
      </w:r>
      <w:r>
        <w:rPr>
          <w:color w:val="1A1A1A"/>
          <w:highlight w:val="yellow"/>
        </w:rPr>
        <w:t xml:space="preserve"> in light of</w:t>
      </w:r>
      <w:r w:rsidRPr="00A80C7F">
        <w:rPr>
          <w:color w:val="1A1A1A"/>
          <w:highlight w:val="yellow"/>
        </w:rPr>
        <w:t xml:space="preserve"> current health conditions</w:t>
      </w:r>
      <w:r>
        <w:rPr>
          <w:color w:val="1A1A1A"/>
        </w:rPr>
        <w:t>.</w:t>
      </w:r>
    </w:p>
    <w:p w:rsidR="00EB6838" w:rsidRPr="00A46056" w:rsidRDefault="00EB6838" w:rsidP="00EB6838">
      <w:pPr>
        <w:pStyle w:val="BodyText"/>
        <w:spacing w:before="2"/>
        <w:ind w:left="3720" w:right="3540"/>
        <w:jc w:val="center"/>
        <w:rPr>
          <w:color w:val="1A1A1A"/>
          <w:highlight w:val="yellow"/>
        </w:rPr>
      </w:pPr>
      <w:r w:rsidRPr="00A46056">
        <w:rPr>
          <w:color w:val="1A1A1A"/>
          <w:highlight w:val="yellow"/>
        </w:rPr>
        <w:t xml:space="preserve">Attendees will call </w:t>
      </w:r>
    </w:p>
    <w:p w:rsidR="00EB6838" w:rsidRDefault="00EB6838" w:rsidP="00EB6838">
      <w:pPr>
        <w:pStyle w:val="BodyText"/>
        <w:spacing w:before="2"/>
        <w:ind w:left="3720" w:right="3540"/>
        <w:jc w:val="center"/>
        <w:rPr>
          <w:color w:val="1A1A1A"/>
          <w:highlight w:val="yellow"/>
        </w:rPr>
      </w:pPr>
      <w:r w:rsidRPr="00A46056">
        <w:rPr>
          <w:color w:val="1A1A1A"/>
          <w:highlight w:val="yellow"/>
        </w:rPr>
        <w:t>1-844-855-4444</w:t>
      </w:r>
    </w:p>
    <w:p w:rsidR="00EB6838" w:rsidRPr="00A46056" w:rsidRDefault="00EB6838" w:rsidP="00EB6838">
      <w:pPr>
        <w:pStyle w:val="BodyText"/>
        <w:spacing w:before="2"/>
        <w:ind w:left="3720" w:right="3540"/>
        <w:jc w:val="center"/>
        <w:rPr>
          <w:color w:val="1A1A1A"/>
          <w:highlight w:val="yellow"/>
        </w:rPr>
      </w:pPr>
      <w:r>
        <w:rPr>
          <w:color w:val="1A1A1A"/>
          <w:highlight w:val="yellow"/>
        </w:rPr>
        <w:t>Access Code 789926#</w:t>
      </w:r>
    </w:p>
    <w:p w:rsidR="00EB6838" w:rsidRDefault="00EB6838" w:rsidP="00EB6838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195B45" w:rsidRDefault="00195B45" w:rsidP="00195B45">
      <w:pPr>
        <w:spacing w:after="0"/>
        <w:jc w:val="center"/>
        <w:rPr>
          <w:rFonts w:ascii="Arial" w:hAnsi="Arial" w:cs="Arial"/>
          <w:sz w:val="24"/>
          <w:szCs w:val="24"/>
        </w:rPr>
      </w:pPr>
    </w:p>
    <w:p w:rsidR="00195B45" w:rsidRPr="00DC7035" w:rsidRDefault="00195B45" w:rsidP="00DC7035">
      <w:pPr>
        <w:pStyle w:val="ListParagraph"/>
        <w:numPr>
          <w:ilvl w:val="0"/>
          <w:numId w:val="2"/>
        </w:numPr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  <w:r w:rsidRPr="00DC7035">
        <w:rPr>
          <w:rFonts w:ascii="Arial" w:hAnsi="Arial" w:cs="Arial"/>
          <w:b/>
          <w:sz w:val="24"/>
          <w:szCs w:val="24"/>
        </w:rPr>
        <w:t>Call to Order</w:t>
      </w:r>
      <w:r w:rsidR="00EB6838">
        <w:rPr>
          <w:rFonts w:ascii="Arial" w:hAnsi="Arial" w:cs="Arial"/>
          <w:b/>
          <w:sz w:val="24"/>
          <w:szCs w:val="24"/>
        </w:rPr>
        <w:t xml:space="preserve"> - City Administrator</w:t>
      </w:r>
    </w:p>
    <w:p w:rsidR="00195B45" w:rsidRDefault="00195B45" w:rsidP="00195B45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195B45" w:rsidRPr="00DC7035" w:rsidRDefault="00195B45" w:rsidP="00DC7035">
      <w:pPr>
        <w:pStyle w:val="ListParagraph"/>
        <w:numPr>
          <w:ilvl w:val="0"/>
          <w:numId w:val="7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DC7035">
        <w:rPr>
          <w:rFonts w:ascii="Arial" w:hAnsi="Arial" w:cs="Arial"/>
          <w:sz w:val="24"/>
          <w:szCs w:val="24"/>
        </w:rPr>
        <w:t>Roll call</w:t>
      </w:r>
    </w:p>
    <w:p w:rsidR="00195B45" w:rsidRDefault="00195B45" w:rsidP="00DC7035">
      <w:pPr>
        <w:pStyle w:val="ListParagraph"/>
        <w:numPr>
          <w:ilvl w:val="0"/>
          <w:numId w:val="7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DC7035">
        <w:rPr>
          <w:rFonts w:ascii="Arial" w:hAnsi="Arial" w:cs="Arial"/>
          <w:sz w:val="24"/>
          <w:szCs w:val="24"/>
        </w:rPr>
        <w:t>Confirm Quorum – 5 Council, 5 Appointed Members</w:t>
      </w:r>
    </w:p>
    <w:p w:rsidR="00EB6838" w:rsidRDefault="00EB6838" w:rsidP="00EB6838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EB6838" w:rsidRPr="00DC7035" w:rsidRDefault="00EB6838" w:rsidP="00EB6838">
      <w:pPr>
        <w:pStyle w:val="ListParagraph"/>
        <w:numPr>
          <w:ilvl w:val="0"/>
          <w:numId w:val="2"/>
        </w:numPr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  <w:r w:rsidRPr="00DC7035">
        <w:rPr>
          <w:rFonts w:ascii="Arial" w:hAnsi="Arial" w:cs="Arial"/>
          <w:b/>
          <w:sz w:val="24"/>
          <w:szCs w:val="24"/>
        </w:rPr>
        <w:t>Nomination/Appointment of the Committee Chair and Secretary</w:t>
      </w:r>
    </w:p>
    <w:p w:rsidR="00EB6838" w:rsidRPr="00EB6838" w:rsidRDefault="00EB6838" w:rsidP="00EB6838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195B45" w:rsidRDefault="00195B45" w:rsidP="00195B45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195B45" w:rsidRPr="00DC7035" w:rsidRDefault="00082DE4" w:rsidP="00DC7035">
      <w:pPr>
        <w:pStyle w:val="ListParagraph"/>
        <w:numPr>
          <w:ilvl w:val="0"/>
          <w:numId w:val="2"/>
        </w:numPr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  <w:r w:rsidRPr="00DC7035">
        <w:rPr>
          <w:rFonts w:ascii="Arial" w:hAnsi="Arial" w:cs="Arial"/>
          <w:b/>
          <w:sz w:val="24"/>
          <w:szCs w:val="24"/>
        </w:rPr>
        <w:t>Public Hearing</w:t>
      </w:r>
    </w:p>
    <w:p w:rsidR="00082DE4" w:rsidRDefault="00082DE4" w:rsidP="00195B45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082DE4" w:rsidRDefault="00082DE4" w:rsidP="00DC7035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DC7035">
        <w:rPr>
          <w:rFonts w:ascii="Arial" w:hAnsi="Arial" w:cs="Arial"/>
          <w:sz w:val="24"/>
          <w:szCs w:val="24"/>
        </w:rPr>
        <w:t xml:space="preserve">Call to order a </w:t>
      </w:r>
      <w:r w:rsidR="00EB6838">
        <w:rPr>
          <w:rFonts w:ascii="Arial" w:hAnsi="Arial" w:cs="Arial"/>
          <w:sz w:val="24"/>
          <w:szCs w:val="24"/>
        </w:rPr>
        <w:t>Public H</w:t>
      </w:r>
      <w:r w:rsidRPr="00DC7035">
        <w:rPr>
          <w:rFonts w:ascii="Arial" w:hAnsi="Arial" w:cs="Arial"/>
          <w:sz w:val="24"/>
          <w:szCs w:val="24"/>
        </w:rPr>
        <w:t>earing for the purpose of receiving public comment on the possib</w:t>
      </w:r>
      <w:r w:rsidR="00EB6838">
        <w:rPr>
          <w:rFonts w:ascii="Arial" w:hAnsi="Arial" w:cs="Arial"/>
          <w:sz w:val="24"/>
          <w:szCs w:val="24"/>
        </w:rPr>
        <w:t>le uses of State Revenue Shared</w:t>
      </w:r>
      <w:bookmarkStart w:id="0" w:name="_GoBack"/>
      <w:bookmarkEnd w:id="0"/>
      <w:r w:rsidRPr="00DC7035">
        <w:rPr>
          <w:rFonts w:ascii="Arial" w:hAnsi="Arial" w:cs="Arial"/>
          <w:sz w:val="24"/>
          <w:szCs w:val="24"/>
        </w:rPr>
        <w:t xml:space="preserve"> Funds.</w:t>
      </w:r>
    </w:p>
    <w:p w:rsidR="00EB6838" w:rsidRPr="00DC7035" w:rsidRDefault="00EB6838" w:rsidP="00EB6838">
      <w:pPr>
        <w:pStyle w:val="ListParagraph"/>
        <w:spacing w:after="0"/>
        <w:jc w:val="both"/>
        <w:rPr>
          <w:rFonts w:ascii="Arial" w:hAnsi="Arial" w:cs="Arial"/>
          <w:sz w:val="24"/>
          <w:szCs w:val="24"/>
        </w:rPr>
      </w:pPr>
    </w:p>
    <w:p w:rsidR="00082DE4" w:rsidRPr="00DC7035" w:rsidRDefault="00082DE4" w:rsidP="00DC7035">
      <w:pPr>
        <w:pStyle w:val="ListParagraph"/>
        <w:numPr>
          <w:ilvl w:val="0"/>
          <w:numId w:val="2"/>
        </w:numPr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  <w:r w:rsidRPr="00DC7035">
        <w:rPr>
          <w:rFonts w:ascii="Arial" w:hAnsi="Arial" w:cs="Arial"/>
          <w:b/>
          <w:sz w:val="24"/>
          <w:szCs w:val="24"/>
        </w:rPr>
        <w:t>Discuss Proposed Budget</w:t>
      </w:r>
    </w:p>
    <w:p w:rsidR="00082DE4" w:rsidRDefault="00082DE4" w:rsidP="00DC7035">
      <w:pPr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</w:p>
    <w:p w:rsidR="00082DE4" w:rsidRPr="00DC7035" w:rsidRDefault="00082DE4" w:rsidP="00DC7035">
      <w:pPr>
        <w:pStyle w:val="ListParagraph"/>
        <w:numPr>
          <w:ilvl w:val="0"/>
          <w:numId w:val="2"/>
        </w:numPr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  <w:r w:rsidRPr="00DC7035">
        <w:rPr>
          <w:rFonts w:ascii="Arial" w:hAnsi="Arial" w:cs="Arial"/>
          <w:b/>
          <w:sz w:val="24"/>
          <w:szCs w:val="24"/>
        </w:rPr>
        <w:t>Approve Budget</w:t>
      </w:r>
    </w:p>
    <w:p w:rsidR="00082DE4" w:rsidRDefault="00082DE4" w:rsidP="00195B45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082DE4" w:rsidRDefault="00082DE4" w:rsidP="00DC7035">
      <w:pPr>
        <w:pStyle w:val="BodyText"/>
      </w:pPr>
      <w:r>
        <w:t xml:space="preserve">Proposed Motion: “I move to approve the </w:t>
      </w:r>
      <w:r w:rsidR="00DC7035">
        <w:t>2020-2021</w:t>
      </w:r>
      <w:r>
        <w:t xml:space="preserve"> Budget in the amount of $</w:t>
      </w:r>
      <w:r w:rsidR="00DC7035">
        <w:t>---</w:t>
      </w:r>
      <w:r>
        <w:t xml:space="preserve">, impose a permanent tax rate of </w:t>
      </w:r>
      <w:r w:rsidR="00DC7035">
        <w:t>$0</w:t>
      </w:r>
      <w:r>
        <w:t xml:space="preserve">.5474 cents per $1,000 of assessed value and assess </w:t>
      </w:r>
      <w:r w:rsidR="000B0717">
        <w:t>$</w:t>
      </w:r>
      <w:r w:rsidR="00DC7035">
        <w:t>---</w:t>
      </w:r>
      <w:r w:rsidR="000B0717">
        <w:t xml:space="preserve"> for general obligation bonds. </w:t>
      </w:r>
    </w:p>
    <w:p w:rsidR="000B0717" w:rsidRDefault="000B0717" w:rsidP="00195B45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0B0717" w:rsidRPr="00DC7035" w:rsidRDefault="000B0717" w:rsidP="00DC7035">
      <w:pPr>
        <w:pStyle w:val="ListParagraph"/>
        <w:numPr>
          <w:ilvl w:val="0"/>
          <w:numId w:val="2"/>
        </w:numPr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  <w:r w:rsidRPr="00DC7035">
        <w:rPr>
          <w:rFonts w:ascii="Arial" w:hAnsi="Arial" w:cs="Arial"/>
          <w:b/>
          <w:sz w:val="24"/>
          <w:szCs w:val="24"/>
        </w:rPr>
        <w:t>Adjourn</w:t>
      </w:r>
    </w:p>
    <w:p w:rsidR="00082DE4" w:rsidRPr="00082DE4" w:rsidRDefault="00082DE4" w:rsidP="00195B45">
      <w:pPr>
        <w:spacing w:after="0"/>
        <w:jc w:val="both"/>
        <w:rPr>
          <w:rFonts w:ascii="Arial" w:hAnsi="Arial" w:cs="Arial"/>
          <w:b/>
          <w:sz w:val="24"/>
          <w:szCs w:val="24"/>
        </w:rPr>
      </w:pPr>
    </w:p>
    <w:p w:rsidR="00195B45" w:rsidRPr="00195B45" w:rsidRDefault="00195B45" w:rsidP="00195B45">
      <w:pPr>
        <w:jc w:val="center"/>
        <w:rPr>
          <w:rFonts w:ascii="Arial" w:hAnsi="Arial" w:cs="Arial"/>
          <w:b/>
          <w:sz w:val="24"/>
          <w:szCs w:val="24"/>
        </w:rPr>
      </w:pPr>
    </w:p>
    <w:sectPr w:rsidR="00195B45" w:rsidRPr="00195B45" w:rsidSect="00DC70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64917"/>
    <w:multiLevelType w:val="hybridMultilevel"/>
    <w:tmpl w:val="939409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376BE"/>
    <w:multiLevelType w:val="hybridMultilevel"/>
    <w:tmpl w:val="40A675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325C7"/>
    <w:multiLevelType w:val="hybridMultilevel"/>
    <w:tmpl w:val="0A1AF0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00EA1"/>
    <w:multiLevelType w:val="hybridMultilevel"/>
    <w:tmpl w:val="DE5AAE9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52268B"/>
    <w:multiLevelType w:val="hybridMultilevel"/>
    <w:tmpl w:val="C7D6F060"/>
    <w:lvl w:ilvl="0" w:tplc="700E236E">
      <w:start w:val="1"/>
      <w:numFmt w:val="upperLetter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3A3437"/>
    <w:multiLevelType w:val="hybridMultilevel"/>
    <w:tmpl w:val="A21EC8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5A3446"/>
    <w:multiLevelType w:val="hybridMultilevel"/>
    <w:tmpl w:val="1E028FF0"/>
    <w:lvl w:ilvl="0" w:tplc="700E236E">
      <w:start w:val="1"/>
      <w:numFmt w:val="upperLetter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2767BD"/>
    <w:multiLevelType w:val="hybridMultilevel"/>
    <w:tmpl w:val="61A2E8B0"/>
    <w:lvl w:ilvl="0" w:tplc="21D6733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3"/>
  </w:num>
  <w:num w:numId="5">
    <w:abstractNumId w:val="0"/>
  </w:num>
  <w:num w:numId="6">
    <w:abstractNumId w:val="1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U2NTYzNzIyMTBQ0lEKTi0uzszPAykwrAUAV9B6iywAAAA="/>
  </w:docVars>
  <w:rsids>
    <w:rsidRoot w:val="00195B45"/>
    <w:rsid w:val="00082DE4"/>
    <w:rsid w:val="000B0717"/>
    <w:rsid w:val="00195B45"/>
    <w:rsid w:val="002D6DF8"/>
    <w:rsid w:val="00DB6BCA"/>
    <w:rsid w:val="00DC7035"/>
    <w:rsid w:val="00EB6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D7A57"/>
  <w15:docId w15:val="{8CC48702-1D2D-426C-ADDA-F150BF1C0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C7035"/>
    <w:pPr>
      <w:spacing w:after="0"/>
      <w:jc w:val="center"/>
    </w:pPr>
    <w:rPr>
      <w:rFonts w:ascii="Arial" w:hAnsi="Arial" w:cs="Arial"/>
      <w:b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C7035"/>
    <w:rPr>
      <w:rFonts w:ascii="Arial" w:hAnsi="Arial" w:cs="Arial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DC7035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DC7035"/>
    <w:pPr>
      <w:spacing w:after="0"/>
      <w:jc w:val="both"/>
    </w:pPr>
    <w:rPr>
      <w:rFonts w:ascii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DC7035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zard</dc:creator>
  <cp:lastModifiedBy>Tom Corrigan</cp:lastModifiedBy>
  <cp:revision>3</cp:revision>
  <dcterms:created xsi:type="dcterms:W3CDTF">2020-05-13T23:21:00Z</dcterms:created>
  <dcterms:modified xsi:type="dcterms:W3CDTF">2020-05-14T01:06:00Z</dcterms:modified>
</cp:coreProperties>
</file>